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A898B1" w14:textId="77777777" w:rsidR="00B9062D" w:rsidRPr="008A1BC7" w:rsidRDefault="00B9062D" w:rsidP="00D85903">
      <w:pPr>
        <w:spacing w:before="0" w:after="0" w:line="240" w:lineRule="auto"/>
        <w:ind w:firstLine="0"/>
        <w:jc w:val="center"/>
        <w:rPr>
          <w:b/>
          <w:bCs/>
          <w:color w:val="000099"/>
        </w:rPr>
      </w:pPr>
      <w:bookmarkStart w:id="0" w:name="_GoBack"/>
      <w:bookmarkEnd w:id="0"/>
      <w:r w:rsidRPr="008A1BC7">
        <w:rPr>
          <w:b/>
          <w:bCs/>
          <w:color w:val="000099"/>
        </w:rPr>
        <w:t>CỘNG HOÀ XÃ HỘI CHỦ NGHĨA VIỆT NAM</w:t>
      </w:r>
    </w:p>
    <w:p w14:paraId="52F66F01" w14:textId="0E9729C4" w:rsidR="00B9062D" w:rsidRPr="008A1BC7" w:rsidRDefault="00B9062D" w:rsidP="00D85903">
      <w:pPr>
        <w:spacing w:before="0" w:after="0" w:line="240" w:lineRule="auto"/>
        <w:ind w:firstLine="0"/>
        <w:jc w:val="center"/>
        <w:rPr>
          <w:b/>
          <w:bCs/>
          <w:color w:val="000099"/>
        </w:rPr>
      </w:pPr>
      <w:r w:rsidRPr="008A1BC7">
        <w:rPr>
          <w:b/>
          <w:bCs/>
          <w:color w:val="000099"/>
        </w:rPr>
        <w:t>Độc lập - Tự do - Hạnh phúc</w:t>
      </w:r>
    </w:p>
    <w:p w14:paraId="3733528B" w14:textId="5829F61B" w:rsidR="00B9062D" w:rsidRPr="008A1BC7" w:rsidRDefault="00B9062D" w:rsidP="00D85903">
      <w:pPr>
        <w:spacing w:before="0" w:after="0" w:line="240" w:lineRule="auto"/>
        <w:ind w:firstLine="0"/>
        <w:rPr>
          <w:rFonts w:ascii="Arial" w:hAnsi="Arial" w:cs="Arial"/>
          <w:color w:val="000099"/>
          <w:sz w:val="8"/>
          <w:szCs w:val="8"/>
        </w:rPr>
      </w:pPr>
      <w:r w:rsidRPr="008A1BC7">
        <w:rPr>
          <w:noProof/>
          <w:color w:val="000099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F4BA242" wp14:editId="678F6A2B">
                <wp:simplePos x="0" y="0"/>
                <wp:positionH relativeFrom="column">
                  <wp:posOffset>1951088</wp:posOffset>
                </wp:positionH>
                <wp:positionV relativeFrom="paragraph">
                  <wp:posOffset>23495</wp:posOffset>
                </wp:positionV>
                <wp:extent cx="1835785" cy="0"/>
                <wp:effectExtent l="0" t="0" r="12065" b="19050"/>
                <wp:wrapNone/>
                <wp:docPr id="18" name="Straight Connector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3578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BB1A567" id="Straight Connector 18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3.65pt,1.85pt" to="298.2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"/>
            </w:pict>
          </mc:Fallback>
        </mc:AlternateContent>
      </w:r>
      <w:r w:rsidRPr="008A1BC7">
        <w:rPr>
          <w:i/>
          <w:iCs/>
          <w:color w:val="000099"/>
        </w:rPr>
        <w:t xml:space="preserve"> </w:t>
      </w:r>
      <w:r w:rsidRPr="008A1BC7">
        <w:rPr>
          <w:rFonts w:ascii="Arial" w:hAnsi="Arial" w:cs="Arial"/>
          <w:color w:val="000099"/>
        </w:rPr>
        <w:t xml:space="preserve"> </w:t>
      </w:r>
    </w:p>
    <w:p w14:paraId="5AC07524" w14:textId="77777777" w:rsidR="00DE26FE" w:rsidRPr="008A1BC7" w:rsidRDefault="00DE26FE" w:rsidP="00DE26FE">
      <w:pPr>
        <w:pStyle w:val="Heading1"/>
        <w:spacing w:before="40" w:after="40"/>
        <w:ind w:firstLine="0"/>
        <w:jc w:val="center"/>
        <w:rPr>
          <w:color w:val="000099"/>
        </w:rPr>
      </w:pPr>
      <w:bookmarkStart w:id="1" w:name="_BIÊN_BẢN_HỌP_1"/>
      <w:bookmarkEnd w:id="1"/>
    </w:p>
    <w:p w14:paraId="46F275B6" w14:textId="77777777" w:rsidR="00B9062D" w:rsidRPr="008A1BC7" w:rsidRDefault="00B9062D" w:rsidP="00DE26FE">
      <w:pPr>
        <w:pStyle w:val="Heading1"/>
        <w:spacing w:before="40" w:after="40"/>
        <w:ind w:firstLine="0"/>
        <w:jc w:val="center"/>
        <w:rPr>
          <w:color w:val="000099"/>
        </w:rPr>
      </w:pPr>
      <w:r w:rsidRPr="008A1BC7">
        <w:rPr>
          <w:color w:val="000099"/>
        </w:rPr>
        <w:t xml:space="preserve">BIÊN BẢN HỌP HỘI ĐỒNG </w:t>
      </w:r>
    </w:p>
    <w:p w14:paraId="5E9AB170" w14:textId="77777777" w:rsidR="00B9062D" w:rsidRPr="008A1BC7" w:rsidRDefault="00B9062D" w:rsidP="00DE26FE">
      <w:pPr>
        <w:pStyle w:val="Heading1"/>
        <w:spacing w:before="40" w:after="40"/>
        <w:ind w:firstLine="0"/>
        <w:jc w:val="center"/>
        <w:rPr>
          <w:b w:val="0"/>
          <w:color w:val="000099"/>
        </w:rPr>
      </w:pPr>
      <w:bookmarkStart w:id="2" w:name="_ĐÁNH_GIÁ_TỔNG"/>
      <w:bookmarkEnd w:id="2"/>
      <w:r w:rsidRPr="008A1BC7">
        <w:rPr>
          <w:color w:val="000099"/>
        </w:rPr>
        <w:t xml:space="preserve">ĐÁNH GIÁ TỔNG KẾT NHÓM NGHIÊN CỨU MẠNH </w:t>
      </w:r>
    </w:p>
    <w:p w14:paraId="6A5FCE2E" w14:textId="77777777" w:rsidR="00B9062D" w:rsidRPr="008A1BC7" w:rsidRDefault="00B9062D" w:rsidP="00B9062D">
      <w:pPr>
        <w:numPr>
          <w:ilvl w:val="0"/>
          <w:numId w:val="9"/>
        </w:numPr>
        <w:tabs>
          <w:tab w:val="right" w:leader="dot" w:pos="9356"/>
        </w:tabs>
        <w:spacing w:before="40" w:after="40"/>
        <w:rPr>
          <w:color w:val="000099"/>
          <w:szCs w:val="28"/>
        </w:rPr>
      </w:pPr>
      <w:r w:rsidRPr="008A1BC7">
        <w:rPr>
          <w:color w:val="000099"/>
          <w:szCs w:val="28"/>
        </w:rPr>
        <w:t xml:space="preserve">Tên nhóm nghiên cứu: </w:t>
      </w:r>
      <w:r w:rsidRPr="008A1BC7">
        <w:rPr>
          <w:color w:val="000099"/>
          <w:szCs w:val="28"/>
        </w:rPr>
        <w:tab/>
        <w:t xml:space="preserve"> </w:t>
      </w:r>
    </w:p>
    <w:p w14:paraId="7875B511" w14:textId="77777777" w:rsidR="00B9062D" w:rsidRPr="008A1BC7" w:rsidRDefault="00B9062D" w:rsidP="00B9062D">
      <w:pPr>
        <w:numPr>
          <w:ilvl w:val="0"/>
          <w:numId w:val="9"/>
        </w:numPr>
        <w:tabs>
          <w:tab w:val="num" w:pos="360"/>
          <w:tab w:val="right" w:leader="dot" w:pos="9356"/>
        </w:tabs>
        <w:spacing w:before="40" w:after="40"/>
        <w:rPr>
          <w:color w:val="000099"/>
          <w:szCs w:val="28"/>
        </w:rPr>
      </w:pPr>
      <w:r w:rsidRPr="008A1BC7">
        <w:rPr>
          <w:color w:val="000099"/>
          <w:szCs w:val="28"/>
        </w:rPr>
        <w:t>Trưởng nhóm:</w:t>
      </w:r>
      <w:r w:rsidRPr="008A1BC7">
        <w:rPr>
          <w:color w:val="000099"/>
          <w:szCs w:val="28"/>
        </w:rPr>
        <w:tab/>
      </w:r>
    </w:p>
    <w:p w14:paraId="56B03EC4" w14:textId="403CE4E2" w:rsidR="00B9062D" w:rsidRPr="008A1BC7" w:rsidRDefault="00B9062D" w:rsidP="00B9062D">
      <w:pPr>
        <w:numPr>
          <w:ilvl w:val="0"/>
          <w:numId w:val="9"/>
        </w:numPr>
        <w:tabs>
          <w:tab w:val="num" w:pos="360"/>
          <w:tab w:val="right" w:leader="dot" w:pos="9356"/>
        </w:tabs>
        <w:spacing w:before="40" w:after="40"/>
        <w:rPr>
          <w:color w:val="000099"/>
          <w:szCs w:val="28"/>
        </w:rPr>
      </w:pPr>
      <w:r w:rsidRPr="008A1BC7">
        <w:rPr>
          <w:color w:val="000099"/>
          <w:szCs w:val="28"/>
        </w:rPr>
        <w:t>Quyết định thành lập hội đồng: …/QĐ-ĐHHHVN-KHCN ngày …/…/20…</w:t>
      </w:r>
    </w:p>
    <w:p w14:paraId="4264CD21" w14:textId="77777777" w:rsidR="00B9062D" w:rsidRPr="008A1BC7" w:rsidRDefault="00B9062D" w:rsidP="00B9062D">
      <w:pPr>
        <w:numPr>
          <w:ilvl w:val="0"/>
          <w:numId w:val="9"/>
        </w:numPr>
        <w:tabs>
          <w:tab w:val="num" w:pos="360"/>
          <w:tab w:val="right" w:leader="dot" w:pos="9356"/>
        </w:tabs>
        <w:spacing w:before="40" w:after="40"/>
        <w:rPr>
          <w:color w:val="000099"/>
          <w:szCs w:val="28"/>
        </w:rPr>
      </w:pPr>
      <w:r w:rsidRPr="008A1BC7">
        <w:rPr>
          <w:color w:val="000099"/>
          <w:szCs w:val="28"/>
        </w:rPr>
        <w:t>Ngày họp:</w:t>
      </w:r>
      <w:r w:rsidRPr="008A1BC7">
        <w:rPr>
          <w:color w:val="000099"/>
          <w:szCs w:val="28"/>
        </w:rPr>
        <w:tab/>
      </w:r>
    </w:p>
    <w:p w14:paraId="301E425B" w14:textId="77777777" w:rsidR="00B9062D" w:rsidRPr="008A1BC7" w:rsidRDefault="00B9062D" w:rsidP="00B9062D">
      <w:pPr>
        <w:numPr>
          <w:ilvl w:val="0"/>
          <w:numId w:val="9"/>
        </w:numPr>
        <w:tabs>
          <w:tab w:val="num" w:pos="360"/>
          <w:tab w:val="right" w:leader="dot" w:pos="9356"/>
        </w:tabs>
        <w:spacing w:before="40" w:after="40"/>
        <w:rPr>
          <w:color w:val="000099"/>
          <w:szCs w:val="28"/>
        </w:rPr>
      </w:pPr>
      <w:r w:rsidRPr="008A1BC7">
        <w:rPr>
          <w:color w:val="000099"/>
          <w:szCs w:val="28"/>
        </w:rPr>
        <w:t>Địa điểm:</w:t>
      </w:r>
      <w:r w:rsidRPr="008A1BC7">
        <w:rPr>
          <w:color w:val="000099"/>
          <w:szCs w:val="28"/>
        </w:rPr>
        <w:tab/>
      </w:r>
    </w:p>
    <w:p w14:paraId="13E46EF5" w14:textId="60FB2E4C" w:rsidR="00B9062D" w:rsidRPr="008A1BC7" w:rsidRDefault="00B9062D" w:rsidP="00B9062D">
      <w:pPr>
        <w:numPr>
          <w:ilvl w:val="0"/>
          <w:numId w:val="9"/>
        </w:numPr>
        <w:tabs>
          <w:tab w:val="num" w:pos="360"/>
        </w:tabs>
        <w:spacing w:before="40" w:after="40"/>
        <w:rPr>
          <w:color w:val="000099"/>
          <w:szCs w:val="28"/>
        </w:rPr>
      </w:pPr>
      <w:r w:rsidRPr="008A1BC7">
        <w:rPr>
          <w:color w:val="000099"/>
          <w:szCs w:val="28"/>
        </w:rPr>
        <w:t xml:space="preserve">Thành viên hội đồng: Tổng số: ……….  </w:t>
      </w:r>
      <w:r w:rsidRPr="008A1BC7">
        <w:rPr>
          <w:color w:val="000099"/>
          <w:sz w:val="20"/>
          <w:szCs w:val="28"/>
        </w:rPr>
        <w:tab/>
      </w:r>
      <w:r w:rsidRPr="008A1BC7">
        <w:rPr>
          <w:color w:val="000099"/>
          <w:szCs w:val="28"/>
        </w:rPr>
        <w:t>Có mặt:…………      Vắng mặt:………………..</w:t>
      </w:r>
    </w:p>
    <w:p w14:paraId="3D8174EF" w14:textId="77777777" w:rsidR="00B9062D" w:rsidRPr="008A1BC7" w:rsidRDefault="00B9062D" w:rsidP="00B9062D">
      <w:pPr>
        <w:numPr>
          <w:ilvl w:val="0"/>
          <w:numId w:val="9"/>
        </w:numPr>
        <w:tabs>
          <w:tab w:val="num" w:pos="360"/>
        </w:tabs>
        <w:spacing w:before="40" w:after="40"/>
        <w:rPr>
          <w:color w:val="000099"/>
          <w:szCs w:val="28"/>
        </w:rPr>
      </w:pPr>
      <w:r w:rsidRPr="008A1BC7">
        <w:rPr>
          <w:color w:val="000099"/>
          <w:szCs w:val="28"/>
        </w:rPr>
        <w:t>Kết quả bỏ phiếu đánh giá:</w:t>
      </w:r>
    </w:p>
    <w:p w14:paraId="2A6FDD0D" w14:textId="77777777" w:rsidR="00B9062D" w:rsidRPr="008A1BC7" w:rsidRDefault="00B9062D" w:rsidP="00B9062D">
      <w:pPr>
        <w:spacing w:before="40" w:after="40"/>
        <w:ind w:firstLine="360"/>
        <w:rPr>
          <w:color w:val="000099"/>
          <w:szCs w:val="28"/>
        </w:rPr>
      </w:pPr>
      <w:r w:rsidRPr="008A1BC7">
        <w:rPr>
          <w:color w:val="000099"/>
          <w:szCs w:val="28"/>
        </w:rPr>
        <w:t xml:space="preserve">- Số phiếu đánh giá ở mức </w:t>
      </w:r>
      <w:r w:rsidRPr="008A1BC7">
        <w:rPr>
          <w:i/>
          <w:color w:val="000099"/>
          <w:szCs w:val="28"/>
        </w:rPr>
        <w:t>“Xuất sắc”</w:t>
      </w:r>
      <w:r w:rsidRPr="008A1BC7">
        <w:rPr>
          <w:color w:val="000099"/>
          <w:szCs w:val="28"/>
        </w:rPr>
        <w:t xml:space="preserve">: ……..  </w:t>
      </w:r>
    </w:p>
    <w:p w14:paraId="2080089A" w14:textId="77777777" w:rsidR="00B9062D" w:rsidRPr="008A1BC7" w:rsidRDefault="00B9062D" w:rsidP="00B9062D">
      <w:pPr>
        <w:spacing w:before="40" w:after="40"/>
        <w:ind w:firstLine="360"/>
        <w:rPr>
          <w:color w:val="000099"/>
          <w:szCs w:val="28"/>
        </w:rPr>
      </w:pPr>
      <w:r w:rsidRPr="008A1BC7">
        <w:rPr>
          <w:color w:val="000099"/>
          <w:szCs w:val="28"/>
        </w:rPr>
        <w:t xml:space="preserve">- Số phiếu đánh giá ở mức </w:t>
      </w:r>
      <w:r w:rsidRPr="008A1BC7">
        <w:rPr>
          <w:i/>
          <w:color w:val="000099"/>
          <w:szCs w:val="28"/>
        </w:rPr>
        <w:t>“Đạt”</w:t>
      </w:r>
      <w:r w:rsidRPr="008A1BC7">
        <w:rPr>
          <w:color w:val="000099"/>
          <w:szCs w:val="28"/>
        </w:rPr>
        <w:t xml:space="preserve">: ……..  </w:t>
      </w:r>
    </w:p>
    <w:p w14:paraId="6AD6BD5B" w14:textId="77777777" w:rsidR="00B9062D" w:rsidRPr="008A1BC7" w:rsidRDefault="00B9062D" w:rsidP="00B9062D">
      <w:pPr>
        <w:spacing w:before="40" w:after="40"/>
        <w:ind w:firstLine="360"/>
        <w:rPr>
          <w:color w:val="000099"/>
          <w:szCs w:val="28"/>
        </w:rPr>
      </w:pPr>
      <w:r w:rsidRPr="008A1BC7">
        <w:rPr>
          <w:color w:val="000099"/>
          <w:szCs w:val="28"/>
        </w:rPr>
        <w:t xml:space="preserve">- Số phiếu đánh giá ở mức </w:t>
      </w:r>
      <w:r w:rsidRPr="008A1BC7">
        <w:rPr>
          <w:i/>
          <w:color w:val="000099"/>
          <w:szCs w:val="28"/>
        </w:rPr>
        <w:t>“Không đạt”</w:t>
      </w:r>
      <w:r w:rsidRPr="008A1BC7">
        <w:rPr>
          <w:color w:val="000099"/>
          <w:szCs w:val="28"/>
        </w:rPr>
        <w:t>: ……….</w:t>
      </w:r>
    </w:p>
    <w:p w14:paraId="4B2B3BDA" w14:textId="77777777" w:rsidR="00B9062D" w:rsidRPr="008A1BC7" w:rsidRDefault="00B9062D" w:rsidP="00B9062D">
      <w:pPr>
        <w:pStyle w:val="BodyText"/>
        <w:numPr>
          <w:ilvl w:val="0"/>
          <w:numId w:val="9"/>
        </w:numPr>
        <w:tabs>
          <w:tab w:val="num" w:pos="360"/>
        </w:tabs>
        <w:spacing w:before="40" w:after="40" w:line="288" w:lineRule="auto"/>
        <w:rPr>
          <w:rFonts w:ascii="Times New Roman" w:hAnsi="Times New Roman" w:cs="Times New Roman"/>
          <w:bCs/>
          <w:color w:val="000099"/>
          <w:szCs w:val="28"/>
        </w:rPr>
      </w:pPr>
      <w:r w:rsidRPr="008A1BC7">
        <w:rPr>
          <w:rFonts w:ascii="Times New Roman" w:hAnsi="Times New Roman" w:cs="Times New Roman"/>
          <w:bCs/>
          <w:color w:val="000099"/>
          <w:szCs w:val="28"/>
        </w:rPr>
        <w:t xml:space="preserve">Kết luận của hội đồng: </w:t>
      </w:r>
    </w:p>
    <w:p w14:paraId="54A3F455" w14:textId="77777777" w:rsidR="00B9062D" w:rsidRPr="008A1BC7" w:rsidRDefault="00B9062D" w:rsidP="00B9062D">
      <w:pPr>
        <w:pStyle w:val="BodyText"/>
        <w:numPr>
          <w:ilvl w:val="1"/>
          <w:numId w:val="3"/>
        </w:numPr>
        <w:spacing w:before="40" w:after="40" w:line="288" w:lineRule="auto"/>
        <w:rPr>
          <w:rFonts w:ascii="Times New Roman" w:hAnsi="Times New Roman" w:cs="Times New Roman"/>
          <w:bCs/>
          <w:color w:val="000099"/>
          <w:szCs w:val="28"/>
        </w:rPr>
      </w:pPr>
      <w:r w:rsidRPr="008A1BC7">
        <w:rPr>
          <w:rFonts w:ascii="Times New Roman" w:hAnsi="Times New Roman" w:cs="Times New Roman"/>
          <w:bCs/>
          <w:color w:val="000099"/>
          <w:szCs w:val="28"/>
        </w:rPr>
        <w:t xml:space="preserve"> Đánh giá hoạt động của nhóm nghiên cứu mạnh*:</w:t>
      </w:r>
    </w:p>
    <w:p w14:paraId="30E14E6D" w14:textId="77777777" w:rsidR="00B9062D" w:rsidRPr="008A1BC7" w:rsidRDefault="00B9062D" w:rsidP="00B9062D">
      <w:pPr>
        <w:tabs>
          <w:tab w:val="right" w:leader="dot" w:pos="9356"/>
        </w:tabs>
        <w:spacing w:before="40" w:after="40"/>
        <w:rPr>
          <w:color w:val="000099"/>
          <w:szCs w:val="28"/>
        </w:rPr>
      </w:pPr>
      <w:r w:rsidRPr="008A1BC7">
        <w:rPr>
          <w:color w:val="000099"/>
          <w:szCs w:val="28"/>
        </w:rPr>
        <w:tab/>
      </w:r>
    </w:p>
    <w:p w14:paraId="4E8A7481" w14:textId="77777777" w:rsidR="00B9062D" w:rsidRPr="008A1BC7" w:rsidRDefault="00B9062D" w:rsidP="00B9062D">
      <w:pPr>
        <w:pStyle w:val="BodyText"/>
        <w:numPr>
          <w:ilvl w:val="1"/>
          <w:numId w:val="3"/>
        </w:numPr>
        <w:spacing w:before="40" w:after="40" w:line="288" w:lineRule="auto"/>
        <w:rPr>
          <w:rFonts w:ascii="Times New Roman" w:hAnsi="Times New Roman" w:cs="Times New Roman"/>
          <w:bCs/>
          <w:color w:val="000099"/>
          <w:szCs w:val="28"/>
        </w:rPr>
      </w:pPr>
      <w:r w:rsidRPr="008A1BC7">
        <w:rPr>
          <w:rFonts w:ascii="Times New Roman" w:hAnsi="Times New Roman" w:cs="Times New Roman"/>
          <w:bCs/>
          <w:color w:val="000099"/>
          <w:szCs w:val="28"/>
        </w:rPr>
        <w:t xml:space="preserve"> Các ý kiến khác:</w:t>
      </w:r>
    </w:p>
    <w:p w14:paraId="623265C6" w14:textId="77777777" w:rsidR="00B9062D" w:rsidRPr="008A1BC7" w:rsidRDefault="00B9062D" w:rsidP="00B9062D">
      <w:pPr>
        <w:tabs>
          <w:tab w:val="right" w:leader="dot" w:pos="9356"/>
        </w:tabs>
        <w:spacing w:before="40" w:after="40"/>
        <w:rPr>
          <w:color w:val="000099"/>
          <w:szCs w:val="28"/>
        </w:rPr>
      </w:pPr>
      <w:r w:rsidRPr="008A1BC7">
        <w:rPr>
          <w:color w:val="000099"/>
          <w:szCs w:val="28"/>
        </w:rPr>
        <w:tab/>
      </w:r>
    </w:p>
    <w:p w14:paraId="30A44897" w14:textId="4277411C" w:rsidR="00B9062D" w:rsidRPr="008A1BC7" w:rsidRDefault="00B9062D" w:rsidP="00B9062D">
      <w:pPr>
        <w:tabs>
          <w:tab w:val="right" w:leader="dot" w:pos="9356"/>
        </w:tabs>
        <w:spacing w:before="40" w:after="40"/>
        <w:rPr>
          <w:color w:val="000099"/>
          <w:szCs w:val="28"/>
        </w:rPr>
      </w:pPr>
      <w:r w:rsidRPr="008A1BC7">
        <w:rPr>
          <w:color w:val="000099"/>
          <w:szCs w:val="28"/>
        </w:rPr>
        <w:tab/>
      </w:r>
    </w:p>
    <w:p w14:paraId="29818686" w14:textId="77777777" w:rsidR="00B9062D" w:rsidRPr="008A1BC7" w:rsidRDefault="00B9062D" w:rsidP="00B9062D">
      <w:pPr>
        <w:tabs>
          <w:tab w:val="right" w:leader="dot" w:pos="9356"/>
        </w:tabs>
        <w:spacing w:before="40" w:after="40"/>
        <w:rPr>
          <w:color w:val="000099"/>
          <w:szCs w:val="28"/>
        </w:rPr>
      </w:pPr>
      <w:r w:rsidRPr="008A1BC7">
        <w:rPr>
          <w:color w:val="000099"/>
          <w:szCs w:val="28"/>
        </w:rPr>
        <w:tab/>
      </w:r>
    </w:p>
    <w:p w14:paraId="691288F6" w14:textId="77777777" w:rsidR="00B9062D" w:rsidRPr="008A1BC7" w:rsidRDefault="00B9062D" w:rsidP="00B9062D">
      <w:pPr>
        <w:tabs>
          <w:tab w:val="right" w:leader="dot" w:pos="9356"/>
        </w:tabs>
        <w:spacing w:before="40" w:after="40"/>
        <w:ind w:left="360"/>
        <w:rPr>
          <w:color w:val="000099"/>
          <w:szCs w:val="28"/>
        </w:rPr>
      </w:pPr>
    </w:p>
    <w:p w14:paraId="071D2DBF" w14:textId="3F01EF6A" w:rsidR="00B9062D" w:rsidRPr="008A1BC7" w:rsidRDefault="00B9062D" w:rsidP="00B9062D">
      <w:pPr>
        <w:pStyle w:val="BodyText"/>
        <w:spacing w:before="40" w:after="40" w:line="288" w:lineRule="auto"/>
        <w:rPr>
          <w:rFonts w:ascii="Times New Roman" w:hAnsi="Times New Roman" w:cs="Times New Roman"/>
          <w:i/>
          <w:color w:val="000099"/>
          <w:sz w:val="20"/>
          <w:szCs w:val="28"/>
        </w:rPr>
      </w:pPr>
      <w:r w:rsidRPr="008A1BC7">
        <w:rPr>
          <w:rFonts w:ascii="Times New Roman" w:hAnsi="Times New Roman" w:cs="Times New Roman"/>
          <w:i/>
          <w:color w:val="000099"/>
          <w:sz w:val="20"/>
          <w:szCs w:val="28"/>
        </w:rPr>
        <w:t xml:space="preserve">(*Ghi chú: Kết luận của Hội đồng là “Đạt” nếu có </w:t>
      </w:r>
      <w:r w:rsidR="00DE26FE" w:rsidRPr="008A1BC7">
        <w:rPr>
          <w:rFonts w:ascii="Times New Roman" w:hAnsi="Times New Roman" w:cs="Times New Roman"/>
          <w:i/>
          <w:color w:val="000099"/>
          <w:sz w:val="20"/>
          <w:szCs w:val="28"/>
        </w:rPr>
        <w:t>2/3</w:t>
      </w:r>
      <w:r w:rsidRPr="008A1BC7">
        <w:rPr>
          <w:rFonts w:ascii="Times New Roman" w:hAnsi="Times New Roman" w:cs="Times New Roman"/>
          <w:i/>
          <w:color w:val="000099"/>
          <w:sz w:val="20"/>
          <w:szCs w:val="28"/>
        </w:rPr>
        <w:t xml:space="preserve"> số thành viên có mặt đánh giá ở mức “Đạt”; là “Xuất sắc” nếu có </w:t>
      </w:r>
      <w:r w:rsidR="00DE26FE" w:rsidRPr="008A1BC7">
        <w:rPr>
          <w:rFonts w:ascii="Times New Roman" w:hAnsi="Times New Roman" w:cs="Times New Roman"/>
          <w:i/>
          <w:color w:val="000099"/>
          <w:sz w:val="20"/>
          <w:szCs w:val="28"/>
        </w:rPr>
        <w:t>2/3</w:t>
      </w:r>
      <w:r w:rsidRPr="008A1BC7">
        <w:rPr>
          <w:rFonts w:ascii="Times New Roman" w:hAnsi="Times New Roman" w:cs="Times New Roman"/>
          <w:i/>
          <w:color w:val="000099"/>
          <w:sz w:val="20"/>
          <w:szCs w:val="28"/>
        </w:rPr>
        <w:t xml:space="preserve"> số thành viên có mặt đánh giá ở mức “Xuất sắc” và không có thành viên nào đánh giá ở mức “Không đạt”)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2B66F9" w:rsidRPr="008A1BC7" w14:paraId="1FEF515F" w14:textId="77777777" w:rsidTr="00584C47">
        <w:tc>
          <w:tcPr>
            <w:tcW w:w="4531" w:type="dxa"/>
          </w:tcPr>
          <w:p w14:paraId="36AD0A65" w14:textId="77777777" w:rsidR="00584C47" w:rsidRPr="008A1BC7" w:rsidRDefault="00584C47" w:rsidP="00584C47">
            <w:pPr>
              <w:spacing w:before="0" w:after="0"/>
              <w:ind w:firstLine="0"/>
              <w:jc w:val="center"/>
              <w:rPr>
                <w:b/>
                <w:bCs/>
                <w:color w:val="000099"/>
                <w:szCs w:val="24"/>
              </w:rPr>
            </w:pPr>
            <w:r w:rsidRPr="008A1BC7">
              <w:rPr>
                <w:b/>
                <w:bCs/>
                <w:color w:val="000099"/>
                <w:szCs w:val="24"/>
              </w:rPr>
              <w:t>CHỦ TỊCH HỘI ĐỒNG</w:t>
            </w:r>
          </w:p>
          <w:p w14:paraId="7D417D67" w14:textId="27749517" w:rsidR="00584C47" w:rsidRPr="008A1BC7" w:rsidRDefault="00584C47" w:rsidP="00584C47">
            <w:pPr>
              <w:spacing w:before="0" w:after="0"/>
              <w:ind w:firstLine="0"/>
              <w:jc w:val="center"/>
              <w:rPr>
                <w:b/>
                <w:bCs/>
                <w:color w:val="000099"/>
                <w:szCs w:val="24"/>
              </w:rPr>
            </w:pPr>
            <w:r w:rsidRPr="008A1BC7">
              <w:rPr>
                <w:bCs/>
                <w:i/>
                <w:color w:val="000099"/>
                <w:szCs w:val="24"/>
              </w:rPr>
              <w:t>(Ký và ghi rõ họ tên)</w:t>
            </w:r>
          </w:p>
        </w:tc>
        <w:tc>
          <w:tcPr>
            <w:tcW w:w="4531" w:type="dxa"/>
          </w:tcPr>
          <w:p w14:paraId="28AF9377" w14:textId="77777777" w:rsidR="00584C47" w:rsidRPr="008A1BC7" w:rsidRDefault="00584C47" w:rsidP="00584C47">
            <w:pPr>
              <w:spacing w:before="0" w:after="0"/>
              <w:ind w:firstLine="0"/>
              <w:jc w:val="center"/>
              <w:rPr>
                <w:b/>
                <w:bCs/>
                <w:color w:val="000099"/>
                <w:szCs w:val="24"/>
              </w:rPr>
            </w:pPr>
            <w:r w:rsidRPr="008A1BC7">
              <w:rPr>
                <w:b/>
                <w:bCs/>
                <w:color w:val="000099"/>
                <w:szCs w:val="24"/>
              </w:rPr>
              <w:t>THƯ KÝ</w:t>
            </w:r>
          </w:p>
          <w:p w14:paraId="5474CD28" w14:textId="3FD2F642" w:rsidR="00584C47" w:rsidRPr="008A1BC7" w:rsidRDefault="00584C47" w:rsidP="00584C47">
            <w:pPr>
              <w:spacing w:before="0" w:after="0"/>
              <w:ind w:firstLine="0"/>
              <w:jc w:val="center"/>
              <w:rPr>
                <w:bCs/>
                <w:i/>
                <w:color w:val="000099"/>
                <w:szCs w:val="24"/>
              </w:rPr>
            </w:pPr>
            <w:r w:rsidRPr="008A1BC7">
              <w:rPr>
                <w:bCs/>
                <w:i/>
                <w:color w:val="000099"/>
                <w:szCs w:val="24"/>
              </w:rPr>
              <w:t>(Ký và ghi rõ họ tên)</w:t>
            </w:r>
          </w:p>
        </w:tc>
      </w:tr>
    </w:tbl>
    <w:p w14:paraId="570DF050" w14:textId="22269FA4" w:rsidR="00ED3FC9" w:rsidRPr="008A1BC7" w:rsidRDefault="00ED3FC9" w:rsidP="00C44F19">
      <w:pPr>
        <w:ind w:firstLine="0"/>
        <w:rPr>
          <w:rFonts w:cs="Times New Roman"/>
          <w:color w:val="000099"/>
        </w:rPr>
      </w:pPr>
    </w:p>
    <w:p w14:paraId="0CD4BF00" w14:textId="77777777" w:rsidR="001C29B7" w:rsidRPr="008A1BC7" w:rsidRDefault="001C29B7" w:rsidP="00C44F19">
      <w:pPr>
        <w:ind w:firstLine="0"/>
        <w:rPr>
          <w:rFonts w:cs="Times New Roman"/>
          <w:color w:val="000099"/>
        </w:rPr>
      </w:pPr>
    </w:p>
    <w:p w14:paraId="58B022C3" w14:textId="77777777" w:rsidR="001C29B7" w:rsidRPr="008A1BC7" w:rsidRDefault="001C29B7" w:rsidP="00C44F19">
      <w:pPr>
        <w:ind w:firstLine="0"/>
        <w:rPr>
          <w:rFonts w:cs="Times New Roman"/>
          <w:color w:val="000099"/>
        </w:rPr>
      </w:pPr>
    </w:p>
    <w:p w14:paraId="783282C8" w14:textId="77777777" w:rsidR="001C29B7" w:rsidRPr="008A1BC7" w:rsidRDefault="001C29B7" w:rsidP="00C44F19">
      <w:pPr>
        <w:ind w:firstLine="0"/>
        <w:rPr>
          <w:rFonts w:cs="Times New Roman"/>
          <w:color w:val="000099"/>
        </w:rPr>
      </w:pPr>
    </w:p>
    <w:p w14:paraId="44D01ABB" w14:textId="77777777" w:rsidR="001C29B7" w:rsidRPr="008A1BC7" w:rsidRDefault="001C29B7" w:rsidP="00C44F19">
      <w:pPr>
        <w:ind w:firstLine="0"/>
        <w:rPr>
          <w:rFonts w:cs="Times New Roman"/>
          <w:color w:val="000099"/>
        </w:rPr>
      </w:pPr>
    </w:p>
    <w:p w14:paraId="19118E6B" w14:textId="77777777" w:rsidR="003D78EA" w:rsidRPr="008A1BC7" w:rsidRDefault="003D78EA" w:rsidP="003D78EA">
      <w:pPr>
        <w:ind w:firstLine="0"/>
        <w:rPr>
          <w:rFonts w:cs="Times New Roman"/>
          <w:color w:val="000099"/>
        </w:rPr>
      </w:pPr>
    </w:p>
    <w:sectPr w:rsidR="003D78EA" w:rsidRPr="008A1BC7" w:rsidSect="00E9760F">
      <w:headerReference w:type="default" r:id="rId8"/>
      <w:footerReference w:type="default" r:id="rId9"/>
      <w:pgSz w:w="11907" w:h="16840" w:code="9"/>
      <w:pgMar w:top="1134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E26C78" w14:textId="77777777" w:rsidR="00BD6A62" w:rsidRDefault="00BD6A62" w:rsidP="00130411">
      <w:pPr>
        <w:spacing w:before="0" w:after="0" w:line="240" w:lineRule="auto"/>
      </w:pPr>
      <w:r>
        <w:separator/>
      </w:r>
    </w:p>
  </w:endnote>
  <w:endnote w:type="continuationSeparator" w:id="0">
    <w:p w14:paraId="2B248705" w14:textId="77777777" w:rsidR="00BD6A62" w:rsidRDefault="00BD6A62" w:rsidP="0013041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530E2E" w14:textId="77777777" w:rsidR="002B66F9" w:rsidRDefault="002B66F9" w:rsidP="00542D28">
    <w:pPr>
      <w:pStyle w:val="Footer"/>
      <w:tabs>
        <w:tab w:val="clear" w:pos="4680"/>
        <w:tab w:val="clear" w:pos="9360"/>
      </w:tabs>
      <w:ind w:firstLine="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36D2ED" w14:textId="77777777" w:rsidR="00BD6A62" w:rsidRDefault="00BD6A62" w:rsidP="00130411">
      <w:pPr>
        <w:spacing w:before="0" w:after="0" w:line="240" w:lineRule="auto"/>
      </w:pPr>
      <w:r>
        <w:separator/>
      </w:r>
    </w:p>
  </w:footnote>
  <w:footnote w:type="continuationSeparator" w:id="0">
    <w:p w14:paraId="1910FFA6" w14:textId="77777777" w:rsidR="00BD6A62" w:rsidRDefault="00BD6A62" w:rsidP="0013041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3D2554" w14:textId="1244B6EA" w:rsidR="002B66F9" w:rsidRPr="001D429D" w:rsidRDefault="002B66F9" w:rsidP="004264A2">
    <w:pPr>
      <w:ind w:left="720" w:hanging="720"/>
      <w:jc w:val="right"/>
      <w:rPr>
        <w:i/>
        <w:sz w:val="22"/>
      </w:rPr>
    </w:pPr>
    <w:r w:rsidRPr="001D429D">
      <w:rPr>
        <w:i/>
        <w:sz w:val="22"/>
      </w:rPr>
      <w:t xml:space="preserve">Mẫu </w:t>
    </w:r>
    <w:r>
      <w:rPr>
        <w:i/>
        <w:sz w:val="22"/>
      </w:rPr>
      <w:t>13 -</w:t>
    </w:r>
    <w:r w:rsidRPr="001D429D">
      <w:rPr>
        <w:i/>
        <w:sz w:val="22"/>
      </w:rPr>
      <w:t xml:space="preserve"> </w:t>
    </w:r>
    <w:r>
      <w:rPr>
        <w:i/>
        <w:sz w:val="22"/>
      </w:rPr>
      <w:t>Biên bản họp Hội đồng đánh giá tổng kết nhóm nghiên cứu mạnh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843137"/>
    <w:multiLevelType w:val="hybridMultilevel"/>
    <w:tmpl w:val="38B61158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8788B"/>
    <w:multiLevelType w:val="hybridMultilevel"/>
    <w:tmpl w:val="51E0897C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5D4DCF"/>
    <w:multiLevelType w:val="singleLevel"/>
    <w:tmpl w:val="6046DDB8"/>
    <w:lvl w:ilvl="0">
      <w:start w:val="1"/>
      <w:numFmt w:val="bullet"/>
      <w:suff w:val="space"/>
      <w:lvlText w:val="-"/>
      <w:lvlJc w:val="left"/>
      <w:pPr>
        <w:ind w:left="108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17B76F93"/>
    <w:multiLevelType w:val="hybridMultilevel"/>
    <w:tmpl w:val="47D40D04"/>
    <w:lvl w:ilvl="0" w:tplc="B0A42C1E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3F1381"/>
    <w:multiLevelType w:val="hybridMultilevel"/>
    <w:tmpl w:val="51E0897C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AFA6786"/>
    <w:multiLevelType w:val="hybridMultilevel"/>
    <w:tmpl w:val="C56C5D08"/>
    <w:lvl w:ilvl="0" w:tplc="EC4CA36A">
      <w:start w:val="1"/>
      <w:numFmt w:val="bullet"/>
      <w:suff w:val="space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1E25FC"/>
    <w:multiLevelType w:val="hybridMultilevel"/>
    <w:tmpl w:val="B148B304"/>
    <w:lvl w:ilvl="0" w:tplc="AA0AE780">
      <w:start w:val="1"/>
      <w:numFmt w:val="upperLetter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21221B"/>
    <w:multiLevelType w:val="hybridMultilevel"/>
    <w:tmpl w:val="8D1836A2"/>
    <w:lvl w:ilvl="0" w:tplc="98D83D4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1717A9"/>
    <w:multiLevelType w:val="hybridMultilevel"/>
    <w:tmpl w:val="A29E2C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FF307C5"/>
    <w:multiLevelType w:val="hybridMultilevel"/>
    <w:tmpl w:val="38B61158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530796"/>
    <w:multiLevelType w:val="hybridMultilevel"/>
    <w:tmpl w:val="8948388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A64680"/>
    <w:multiLevelType w:val="hybridMultilevel"/>
    <w:tmpl w:val="D7905B3C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564966"/>
    <w:multiLevelType w:val="hybridMultilevel"/>
    <w:tmpl w:val="2B20C002"/>
    <w:lvl w:ilvl="0" w:tplc="B0A42C1E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FB114B"/>
    <w:multiLevelType w:val="hybridMultilevel"/>
    <w:tmpl w:val="AFAE5466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4B6E3E"/>
    <w:multiLevelType w:val="multilevel"/>
    <w:tmpl w:val="2E42029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3"/>
      <w:numFmt w:val="bullet"/>
      <w:lvlText w:val="-"/>
      <w:lvlJc w:val="left"/>
      <w:pPr>
        <w:tabs>
          <w:tab w:val="num" w:pos="921"/>
        </w:tabs>
        <w:ind w:left="921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15" w15:restartNumberingAfterBreak="0">
    <w:nsid w:val="5EE423B6"/>
    <w:multiLevelType w:val="hybridMultilevel"/>
    <w:tmpl w:val="A658F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955183"/>
    <w:multiLevelType w:val="hybridMultilevel"/>
    <w:tmpl w:val="36D2A4EE"/>
    <w:lvl w:ilvl="0" w:tplc="5C161B92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6E475C"/>
    <w:multiLevelType w:val="hybridMultilevel"/>
    <w:tmpl w:val="80CEE3B2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58320F4"/>
    <w:multiLevelType w:val="multilevel"/>
    <w:tmpl w:val="1700AE84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A9E0351"/>
    <w:multiLevelType w:val="multilevel"/>
    <w:tmpl w:val="2E42029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3"/>
      <w:numFmt w:val="bullet"/>
      <w:lvlText w:val="-"/>
      <w:lvlJc w:val="left"/>
      <w:pPr>
        <w:tabs>
          <w:tab w:val="num" w:pos="921"/>
        </w:tabs>
        <w:ind w:left="921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20" w15:restartNumberingAfterBreak="0">
    <w:nsid w:val="6B2668FF"/>
    <w:multiLevelType w:val="hybridMultilevel"/>
    <w:tmpl w:val="733C52F4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410C6A"/>
    <w:multiLevelType w:val="hybridMultilevel"/>
    <w:tmpl w:val="3EFEF5C6"/>
    <w:lvl w:ilvl="0" w:tplc="7D849C28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1E22DFC"/>
    <w:multiLevelType w:val="hybridMultilevel"/>
    <w:tmpl w:val="0204D60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AA70F9"/>
    <w:multiLevelType w:val="hybridMultilevel"/>
    <w:tmpl w:val="D4BE304E"/>
    <w:lvl w:ilvl="0" w:tplc="6722DCC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5E6941"/>
    <w:multiLevelType w:val="hybridMultilevel"/>
    <w:tmpl w:val="0568DC5E"/>
    <w:lvl w:ilvl="0" w:tplc="1638C5D4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6C524E7"/>
    <w:multiLevelType w:val="multilevel"/>
    <w:tmpl w:val="B0FC3F2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5"/>
  </w:num>
  <w:num w:numId="2">
    <w:abstractNumId w:val="19"/>
  </w:num>
  <w:num w:numId="3">
    <w:abstractNumId w:val="25"/>
  </w:num>
  <w:num w:numId="4">
    <w:abstractNumId w:val="21"/>
  </w:num>
  <w:num w:numId="5">
    <w:abstractNumId w:val="5"/>
  </w:num>
  <w:num w:numId="6">
    <w:abstractNumId w:val="24"/>
  </w:num>
  <w:num w:numId="7">
    <w:abstractNumId w:val="6"/>
  </w:num>
  <w:num w:numId="8">
    <w:abstractNumId w:val="8"/>
  </w:num>
  <w:num w:numId="9">
    <w:abstractNumId w:val="14"/>
  </w:num>
  <w:num w:numId="10">
    <w:abstractNumId w:val="16"/>
  </w:num>
  <w:num w:numId="11">
    <w:abstractNumId w:val="12"/>
  </w:num>
  <w:num w:numId="12">
    <w:abstractNumId w:val="3"/>
  </w:num>
  <w:num w:numId="13">
    <w:abstractNumId w:val="7"/>
  </w:num>
  <w:num w:numId="14">
    <w:abstractNumId w:val="10"/>
  </w:num>
  <w:num w:numId="15">
    <w:abstractNumId w:val="20"/>
  </w:num>
  <w:num w:numId="16">
    <w:abstractNumId w:val="23"/>
  </w:num>
  <w:num w:numId="17">
    <w:abstractNumId w:val="13"/>
  </w:num>
  <w:num w:numId="18">
    <w:abstractNumId w:val="22"/>
  </w:num>
  <w:num w:numId="19">
    <w:abstractNumId w:val="11"/>
  </w:num>
  <w:num w:numId="20">
    <w:abstractNumId w:val="9"/>
  </w:num>
  <w:num w:numId="21">
    <w:abstractNumId w:val="0"/>
  </w:num>
  <w:num w:numId="22">
    <w:abstractNumId w:val="17"/>
  </w:num>
  <w:num w:numId="23">
    <w:abstractNumId w:val="1"/>
  </w:num>
  <w:num w:numId="24">
    <w:abstractNumId w:val="4"/>
  </w:num>
  <w:num w:numId="25">
    <w:abstractNumId w:val="2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documentProtection w:edit="trackedChanges" w:enforcement="0"/>
  <w:defaultTabStop w:val="720"/>
  <w:drawingGridHorizontalSpacing w:val="13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MLUwNDIzNjCxsDBW0lEKTi0uzszPAykwNKkFAAnrp4UtAAAA"/>
  </w:docVars>
  <w:rsids>
    <w:rsidRoot w:val="001E0C17"/>
    <w:rsid w:val="00000B2C"/>
    <w:rsid w:val="00000C25"/>
    <w:rsid w:val="00001420"/>
    <w:rsid w:val="000043FF"/>
    <w:rsid w:val="00006133"/>
    <w:rsid w:val="000069C5"/>
    <w:rsid w:val="000163E3"/>
    <w:rsid w:val="00017DA8"/>
    <w:rsid w:val="00025C0D"/>
    <w:rsid w:val="00026192"/>
    <w:rsid w:val="00032336"/>
    <w:rsid w:val="00034F65"/>
    <w:rsid w:val="000362F7"/>
    <w:rsid w:val="00043B8E"/>
    <w:rsid w:val="00050876"/>
    <w:rsid w:val="000617A1"/>
    <w:rsid w:val="0006707E"/>
    <w:rsid w:val="000706A2"/>
    <w:rsid w:val="000830D4"/>
    <w:rsid w:val="00083531"/>
    <w:rsid w:val="00096A92"/>
    <w:rsid w:val="000971C9"/>
    <w:rsid w:val="000A0E1A"/>
    <w:rsid w:val="000A2266"/>
    <w:rsid w:val="000A6C34"/>
    <w:rsid w:val="000B29AA"/>
    <w:rsid w:val="000B7986"/>
    <w:rsid w:val="000E0F8D"/>
    <w:rsid w:val="000E2E5B"/>
    <w:rsid w:val="000E3005"/>
    <w:rsid w:val="000E5F4C"/>
    <w:rsid w:val="000F2780"/>
    <w:rsid w:val="000F32A7"/>
    <w:rsid w:val="000F67AD"/>
    <w:rsid w:val="001016A1"/>
    <w:rsid w:val="00106898"/>
    <w:rsid w:val="00110FE1"/>
    <w:rsid w:val="0011319E"/>
    <w:rsid w:val="00130411"/>
    <w:rsid w:val="0013112C"/>
    <w:rsid w:val="00137517"/>
    <w:rsid w:val="001473EB"/>
    <w:rsid w:val="00150576"/>
    <w:rsid w:val="00160EEB"/>
    <w:rsid w:val="00164FCD"/>
    <w:rsid w:val="0018239B"/>
    <w:rsid w:val="001934B3"/>
    <w:rsid w:val="001941A7"/>
    <w:rsid w:val="001A15C6"/>
    <w:rsid w:val="001A1B24"/>
    <w:rsid w:val="001A1D18"/>
    <w:rsid w:val="001B7D31"/>
    <w:rsid w:val="001C0DB2"/>
    <w:rsid w:val="001C29B7"/>
    <w:rsid w:val="001C3CB3"/>
    <w:rsid w:val="001D1B05"/>
    <w:rsid w:val="001E0C17"/>
    <w:rsid w:val="001F1497"/>
    <w:rsid w:val="00203124"/>
    <w:rsid w:val="002047E9"/>
    <w:rsid w:val="002065C2"/>
    <w:rsid w:val="0021282C"/>
    <w:rsid w:val="00214826"/>
    <w:rsid w:val="0022744F"/>
    <w:rsid w:val="00251361"/>
    <w:rsid w:val="002542D3"/>
    <w:rsid w:val="002859B4"/>
    <w:rsid w:val="002A3AE1"/>
    <w:rsid w:val="002B5390"/>
    <w:rsid w:val="002B66F9"/>
    <w:rsid w:val="002C1F64"/>
    <w:rsid w:val="002C478C"/>
    <w:rsid w:val="002D31AC"/>
    <w:rsid w:val="002D78D1"/>
    <w:rsid w:val="002E0081"/>
    <w:rsid w:val="002F1CBC"/>
    <w:rsid w:val="002F5325"/>
    <w:rsid w:val="00300CD8"/>
    <w:rsid w:val="00301785"/>
    <w:rsid w:val="00305AF8"/>
    <w:rsid w:val="0031132F"/>
    <w:rsid w:val="00327DF1"/>
    <w:rsid w:val="00327EC5"/>
    <w:rsid w:val="003325C2"/>
    <w:rsid w:val="003364A0"/>
    <w:rsid w:val="00341247"/>
    <w:rsid w:val="003550A2"/>
    <w:rsid w:val="00360999"/>
    <w:rsid w:val="00360C21"/>
    <w:rsid w:val="003625ED"/>
    <w:rsid w:val="00366246"/>
    <w:rsid w:val="003731DA"/>
    <w:rsid w:val="00375276"/>
    <w:rsid w:val="00375B4A"/>
    <w:rsid w:val="0038343F"/>
    <w:rsid w:val="003A039B"/>
    <w:rsid w:val="003A27AF"/>
    <w:rsid w:val="003A27B2"/>
    <w:rsid w:val="003A6452"/>
    <w:rsid w:val="003B3E96"/>
    <w:rsid w:val="003D2E08"/>
    <w:rsid w:val="003D78EA"/>
    <w:rsid w:val="003E574C"/>
    <w:rsid w:val="003E718D"/>
    <w:rsid w:val="003F0289"/>
    <w:rsid w:val="003F262D"/>
    <w:rsid w:val="003F52FF"/>
    <w:rsid w:val="004033C8"/>
    <w:rsid w:val="00406843"/>
    <w:rsid w:val="00415287"/>
    <w:rsid w:val="004264A2"/>
    <w:rsid w:val="00436219"/>
    <w:rsid w:val="00436B6B"/>
    <w:rsid w:val="0043717A"/>
    <w:rsid w:val="00437364"/>
    <w:rsid w:val="00441948"/>
    <w:rsid w:val="00443487"/>
    <w:rsid w:val="004451AB"/>
    <w:rsid w:val="00447878"/>
    <w:rsid w:val="004524F8"/>
    <w:rsid w:val="00463C6F"/>
    <w:rsid w:val="004753E9"/>
    <w:rsid w:val="00476F2C"/>
    <w:rsid w:val="00477749"/>
    <w:rsid w:val="00492449"/>
    <w:rsid w:val="00493C9B"/>
    <w:rsid w:val="004A14A8"/>
    <w:rsid w:val="004A14B8"/>
    <w:rsid w:val="004A523B"/>
    <w:rsid w:val="004B28B6"/>
    <w:rsid w:val="004B4239"/>
    <w:rsid w:val="004B6A1E"/>
    <w:rsid w:val="004D2F56"/>
    <w:rsid w:val="004D3AEB"/>
    <w:rsid w:val="004D678D"/>
    <w:rsid w:val="004E0BE2"/>
    <w:rsid w:val="004E0C6B"/>
    <w:rsid w:val="004E1FD8"/>
    <w:rsid w:val="004E3856"/>
    <w:rsid w:val="004F1CEF"/>
    <w:rsid w:val="004F7B8B"/>
    <w:rsid w:val="005179C1"/>
    <w:rsid w:val="00524785"/>
    <w:rsid w:val="00531277"/>
    <w:rsid w:val="00533FA6"/>
    <w:rsid w:val="005346B9"/>
    <w:rsid w:val="00542D28"/>
    <w:rsid w:val="005840C3"/>
    <w:rsid w:val="00584C47"/>
    <w:rsid w:val="005A06C0"/>
    <w:rsid w:val="005A62EF"/>
    <w:rsid w:val="005B4663"/>
    <w:rsid w:val="005B7A3C"/>
    <w:rsid w:val="005C4E6B"/>
    <w:rsid w:val="005D18DF"/>
    <w:rsid w:val="005D5AD1"/>
    <w:rsid w:val="005E2818"/>
    <w:rsid w:val="005E3B88"/>
    <w:rsid w:val="005E438E"/>
    <w:rsid w:val="005E6F6F"/>
    <w:rsid w:val="006033B5"/>
    <w:rsid w:val="00603998"/>
    <w:rsid w:val="00627851"/>
    <w:rsid w:val="0063110B"/>
    <w:rsid w:val="006347B1"/>
    <w:rsid w:val="00642233"/>
    <w:rsid w:val="0065051A"/>
    <w:rsid w:val="00653DEE"/>
    <w:rsid w:val="0066373C"/>
    <w:rsid w:val="00672646"/>
    <w:rsid w:val="00681369"/>
    <w:rsid w:val="0068215B"/>
    <w:rsid w:val="00686557"/>
    <w:rsid w:val="0069212E"/>
    <w:rsid w:val="006928D1"/>
    <w:rsid w:val="00696AFF"/>
    <w:rsid w:val="006A2607"/>
    <w:rsid w:val="006A565C"/>
    <w:rsid w:val="006B0726"/>
    <w:rsid w:val="006D2BC0"/>
    <w:rsid w:val="006D5B8A"/>
    <w:rsid w:val="006E4A28"/>
    <w:rsid w:val="006E6566"/>
    <w:rsid w:val="006E7D3B"/>
    <w:rsid w:val="006F2071"/>
    <w:rsid w:val="00707859"/>
    <w:rsid w:val="00715A17"/>
    <w:rsid w:val="007243EA"/>
    <w:rsid w:val="007278D5"/>
    <w:rsid w:val="00732829"/>
    <w:rsid w:val="007449D2"/>
    <w:rsid w:val="00747F86"/>
    <w:rsid w:val="00753550"/>
    <w:rsid w:val="00754F0E"/>
    <w:rsid w:val="00774656"/>
    <w:rsid w:val="00775254"/>
    <w:rsid w:val="00780688"/>
    <w:rsid w:val="00780B75"/>
    <w:rsid w:val="00797E63"/>
    <w:rsid w:val="007B468F"/>
    <w:rsid w:val="007C70E1"/>
    <w:rsid w:val="007D07B4"/>
    <w:rsid w:val="007E0FD5"/>
    <w:rsid w:val="007E5354"/>
    <w:rsid w:val="0080646C"/>
    <w:rsid w:val="00814DA7"/>
    <w:rsid w:val="00823985"/>
    <w:rsid w:val="00831AFC"/>
    <w:rsid w:val="008437A5"/>
    <w:rsid w:val="00844A1C"/>
    <w:rsid w:val="00852B6F"/>
    <w:rsid w:val="008835AC"/>
    <w:rsid w:val="008924F7"/>
    <w:rsid w:val="008A1BC7"/>
    <w:rsid w:val="008B67D1"/>
    <w:rsid w:val="008B6CEE"/>
    <w:rsid w:val="008C0630"/>
    <w:rsid w:val="008D13FA"/>
    <w:rsid w:val="008D1CD0"/>
    <w:rsid w:val="008D2B52"/>
    <w:rsid w:val="008E20E5"/>
    <w:rsid w:val="008E4D4D"/>
    <w:rsid w:val="00924994"/>
    <w:rsid w:val="00925804"/>
    <w:rsid w:val="009437AC"/>
    <w:rsid w:val="00954BDD"/>
    <w:rsid w:val="00957FB2"/>
    <w:rsid w:val="009845D9"/>
    <w:rsid w:val="009A572B"/>
    <w:rsid w:val="009B0E43"/>
    <w:rsid w:val="009B2FA6"/>
    <w:rsid w:val="009B34B4"/>
    <w:rsid w:val="009B71CE"/>
    <w:rsid w:val="009C0BEC"/>
    <w:rsid w:val="009C1D63"/>
    <w:rsid w:val="009C5A02"/>
    <w:rsid w:val="009D0263"/>
    <w:rsid w:val="009D0EBC"/>
    <w:rsid w:val="009D16B2"/>
    <w:rsid w:val="009F37AB"/>
    <w:rsid w:val="00A0188D"/>
    <w:rsid w:val="00A05B5E"/>
    <w:rsid w:val="00A07BF6"/>
    <w:rsid w:val="00A1475D"/>
    <w:rsid w:val="00A21825"/>
    <w:rsid w:val="00A30F98"/>
    <w:rsid w:val="00A3561B"/>
    <w:rsid w:val="00A448C5"/>
    <w:rsid w:val="00A546CE"/>
    <w:rsid w:val="00A562C7"/>
    <w:rsid w:val="00A66881"/>
    <w:rsid w:val="00A825B4"/>
    <w:rsid w:val="00A8302D"/>
    <w:rsid w:val="00A83BC8"/>
    <w:rsid w:val="00A83E4C"/>
    <w:rsid w:val="00A8653A"/>
    <w:rsid w:val="00A95427"/>
    <w:rsid w:val="00AA0721"/>
    <w:rsid w:val="00AA0F3A"/>
    <w:rsid w:val="00AA393B"/>
    <w:rsid w:val="00AA48A0"/>
    <w:rsid w:val="00AB0F60"/>
    <w:rsid w:val="00AB15F4"/>
    <w:rsid w:val="00AC0B39"/>
    <w:rsid w:val="00AC185D"/>
    <w:rsid w:val="00AC1F90"/>
    <w:rsid w:val="00AC2DE5"/>
    <w:rsid w:val="00AC6FCF"/>
    <w:rsid w:val="00AD0DA2"/>
    <w:rsid w:val="00AE61C4"/>
    <w:rsid w:val="00AF310B"/>
    <w:rsid w:val="00B105C9"/>
    <w:rsid w:val="00B140D6"/>
    <w:rsid w:val="00B14514"/>
    <w:rsid w:val="00B16E3F"/>
    <w:rsid w:val="00B20109"/>
    <w:rsid w:val="00B22335"/>
    <w:rsid w:val="00B23694"/>
    <w:rsid w:val="00B25825"/>
    <w:rsid w:val="00B3563C"/>
    <w:rsid w:val="00B37483"/>
    <w:rsid w:val="00B47A8E"/>
    <w:rsid w:val="00B80309"/>
    <w:rsid w:val="00B9062D"/>
    <w:rsid w:val="00B9161D"/>
    <w:rsid w:val="00B91700"/>
    <w:rsid w:val="00BA4A3B"/>
    <w:rsid w:val="00BC416F"/>
    <w:rsid w:val="00BD154B"/>
    <w:rsid w:val="00BD6A62"/>
    <w:rsid w:val="00BF49F0"/>
    <w:rsid w:val="00BF59A5"/>
    <w:rsid w:val="00C0356E"/>
    <w:rsid w:val="00C040FF"/>
    <w:rsid w:val="00C0469F"/>
    <w:rsid w:val="00C100E2"/>
    <w:rsid w:val="00C10314"/>
    <w:rsid w:val="00C11E44"/>
    <w:rsid w:val="00C16DF8"/>
    <w:rsid w:val="00C21D7D"/>
    <w:rsid w:val="00C30FB2"/>
    <w:rsid w:val="00C44F19"/>
    <w:rsid w:val="00C630FB"/>
    <w:rsid w:val="00C6778C"/>
    <w:rsid w:val="00C70457"/>
    <w:rsid w:val="00C728D6"/>
    <w:rsid w:val="00C816AE"/>
    <w:rsid w:val="00C92510"/>
    <w:rsid w:val="00C92B8B"/>
    <w:rsid w:val="00CA0B1E"/>
    <w:rsid w:val="00CA1000"/>
    <w:rsid w:val="00CC3A9C"/>
    <w:rsid w:val="00CE120D"/>
    <w:rsid w:val="00CF0F52"/>
    <w:rsid w:val="00CF1A5C"/>
    <w:rsid w:val="00CF2363"/>
    <w:rsid w:val="00CF2461"/>
    <w:rsid w:val="00CF6834"/>
    <w:rsid w:val="00D05671"/>
    <w:rsid w:val="00D2700E"/>
    <w:rsid w:val="00D2749B"/>
    <w:rsid w:val="00D317F9"/>
    <w:rsid w:val="00D32ADC"/>
    <w:rsid w:val="00D42002"/>
    <w:rsid w:val="00D47096"/>
    <w:rsid w:val="00D56BE6"/>
    <w:rsid w:val="00D657AB"/>
    <w:rsid w:val="00D7133F"/>
    <w:rsid w:val="00D7235D"/>
    <w:rsid w:val="00D85903"/>
    <w:rsid w:val="00D8595F"/>
    <w:rsid w:val="00D90D29"/>
    <w:rsid w:val="00D91B1E"/>
    <w:rsid w:val="00D93066"/>
    <w:rsid w:val="00DA4187"/>
    <w:rsid w:val="00DA5069"/>
    <w:rsid w:val="00DC60E8"/>
    <w:rsid w:val="00DD2025"/>
    <w:rsid w:val="00DE26FE"/>
    <w:rsid w:val="00DE475C"/>
    <w:rsid w:val="00DF36D9"/>
    <w:rsid w:val="00E01EA9"/>
    <w:rsid w:val="00E21832"/>
    <w:rsid w:val="00E21D12"/>
    <w:rsid w:val="00E22D73"/>
    <w:rsid w:val="00E26277"/>
    <w:rsid w:val="00E40DA3"/>
    <w:rsid w:val="00E440E6"/>
    <w:rsid w:val="00E50CBE"/>
    <w:rsid w:val="00E54540"/>
    <w:rsid w:val="00E6601D"/>
    <w:rsid w:val="00E70502"/>
    <w:rsid w:val="00E75857"/>
    <w:rsid w:val="00E973D3"/>
    <w:rsid w:val="00E9760F"/>
    <w:rsid w:val="00EA3EC1"/>
    <w:rsid w:val="00EC6371"/>
    <w:rsid w:val="00ED14C0"/>
    <w:rsid w:val="00ED3FC9"/>
    <w:rsid w:val="00EE6205"/>
    <w:rsid w:val="00F02D34"/>
    <w:rsid w:val="00F05150"/>
    <w:rsid w:val="00F13107"/>
    <w:rsid w:val="00F2115F"/>
    <w:rsid w:val="00F23653"/>
    <w:rsid w:val="00F33AF1"/>
    <w:rsid w:val="00F35922"/>
    <w:rsid w:val="00F37459"/>
    <w:rsid w:val="00F37CD2"/>
    <w:rsid w:val="00F5493C"/>
    <w:rsid w:val="00F63A1E"/>
    <w:rsid w:val="00F73B16"/>
    <w:rsid w:val="00F75D8C"/>
    <w:rsid w:val="00F766EA"/>
    <w:rsid w:val="00F8001E"/>
    <w:rsid w:val="00F82A09"/>
    <w:rsid w:val="00F86E35"/>
    <w:rsid w:val="00F900BD"/>
    <w:rsid w:val="00F91D45"/>
    <w:rsid w:val="00FA2200"/>
    <w:rsid w:val="00FA7C6E"/>
    <w:rsid w:val="00FB6344"/>
    <w:rsid w:val="00FC4DB4"/>
    <w:rsid w:val="00FD4E47"/>
    <w:rsid w:val="00FD55D3"/>
    <w:rsid w:val="00FE350A"/>
    <w:rsid w:val="00FF1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8696D9"/>
  <w15:docId w15:val="{429058CD-A3DA-462B-B8E1-16DE6DADD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before="40" w:after="40" w:line="288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i dung"/>
    <w:qFormat/>
    <w:rsid w:val="008E20E5"/>
    <w:pPr>
      <w:spacing w:before="60" w:after="60"/>
      <w:ind w:firstLine="567"/>
    </w:pPr>
    <w:rPr>
      <w:sz w:val="24"/>
    </w:rPr>
  </w:style>
  <w:style w:type="paragraph" w:styleId="Heading1">
    <w:name w:val="heading 1"/>
    <w:aliases w:val="Tieu de 01"/>
    <w:basedOn w:val="Normal"/>
    <w:next w:val="Normal"/>
    <w:link w:val="Heading1Char"/>
    <w:uiPriority w:val="9"/>
    <w:qFormat/>
    <w:rsid w:val="00AF310B"/>
    <w:pPr>
      <w:keepNext/>
      <w:keepLines/>
      <w:outlineLvl w:val="0"/>
    </w:pPr>
    <w:rPr>
      <w:rFonts w:eastAsiaTheme="majorEastAsia" w:cs="Times New Roman"/>
      <w:b/>
      <w:color w:val="2E74B5" w:themeColor="accent1" w:themeShade="BF"/>
      <w:sz w:val="26"/>
      <w:szCs w:val="26"/>
    </w:rPr>
  </w:style>
  <w:style w:type="paragraph" w:styleId="Heading2">
    <w:name w:val="heading 2"/>
    <w:aliases w:val="Tieu de 02"/>
    <w:basedOn w:val="Normal"/>
    <w:next w:val="Normal"/>
    <w:link w:val="Heading2Char"/>
    <w:uiPriority w:val="9"/>
    <w:unhideWhenUsed/>
    <w:qFormat/>
    <w:rsid w:val="00AF310B"/>
    <w:pPr>
      <w:keepNext/>
      <w:keepLines/>
      <w:outlineLvl w:val="1"/>
    </w:pPr>
    <w:rPr>
      <w:rFonts w:eastAsiaTheme="majorEastAsia" w:cs="Times New Roman"/>
      <w:b/>
      <w:i/>
      <w:color w:val="2E74B5" w:themeColor="accent1" w:themeShade="BF"/>
      <w:sz w:val="26"/>
      <w:szCs w:val="26"/>
    </w:rPr>
  </w:style>
  <w:style w:type="paragraph" w:styleId="Heading3">
    <w:name w:val="heading 3"/>
    <w:aliases w:val="Tieu de 03"/>
    <w:basedOn w:val="Normal"/>
    <w:next w:val="Normal"/>
    <w:link w:val="Heading3Char"/>
    <w:uiPriority w:val="9"/>
    <w:unhideWhenUsed/>
    <w:qFormat/>
    <w:rsid w:val="0065051A"/>
    <w:pPr>
      <w:keepNext/>
      <w:keepLines/>
      <w:spacing w:before="40" w:after="0"/>
      <w:outlineLvl w:val="2"/>
    </w:pPr>
    <w:rPr>
      <w:rFonts w:eastAsiaTheme="majorEastAsia" w:cs="Times New Roman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A572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eu de 01 Char"/>
    <w:basedOn w:val="DefaultParagraphFont"/>
    <w:link w:val="Heading1"/>
    <w:uiPriority w:val="9"/>
    <w:rsid w:val="00AF310B"/>
    <w:rPr>
      <w:rFonts w:eastAsiaTheme="majorEastAsia" w:cs="Times New Roman"/>
      <w:b/>
      <w:color w:val="2E74B5" w:themeColor="accent1" w:themeShade="BF"/>
      <w:szCs w:val="26"/>
    </w:rPr>
  </w:style>
  <w:style w:type="character" w:customStyle="1" w:styleId="Heading2Char">
    <w:name w:val="Heading 2 Char"/>
    <w:aliases w:val="Tieu de 02 Char"/>
    <w:basedOn w:val="DefaultParagraphFont"/>
    <w:link w:val="Heading2"/>
    <w:uiPriority w:val="9"/>
    <w:rsid w:val="00AF310B"/>
    <w:rPr>
      <w:rFonts w:eastAsiaTheme="majorEastAsia" w:cs="Times New Roman"/>
      <w:b/>
      <w:i/>
      <w:color w:val="2E74B5" w:themeColor="accent1" w:themeShade="BF"/>
      <w:szCs w:val="26"/>
    </w:rPr>
  </w:style>
  <w:style w:type="paragraph" w:styleId="ListParagraph">
    <w:name w:val="List Paragraph"/>
    <w:basedOn w:val="Normal"/>
    <w:uiPriority w:val="34"/>
    <w:qFormat/>
    <w:rsid w:val="004E1FD8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13041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130411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3041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411"/>
    <w:rPr>
      <w:sz w:val="24"/>
    </w:rPr>
  </w:style>
  <w:style w:type="table" w:styleId="TableGrid">
    <w:name w:val="Table Grid"/>
    <w:basedOn w:val="TableNormal"/>
    <w:uiPriority w:val="59"/>
    <w:rsid w:val="001A1D18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Tieu de 03 Char"/>
    <w:basedOn w:val="DefaultParagraphFont"/>
    <w:link w:val="Heading3"/>
    <w:uiPriority w:val="9"/>
    <w:rsid w:val="0065051A"/>
    <w:rPr>
      <w:rFonts w:eastAsiaTheme="majorEastAsia" w:cs="Times New Roman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A572B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DD202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2025"/>
    <w:rPr>
      <w:color w:val="605E5C"/>
      <w:shd w:val="clear" w:color="auto" w:fill="E1DFDD"/>
    </w:rPr>
  </w:style>
  <w:style w:type="paragraph" w:styleId="NormalWeb">
    <w:name w:val="Normal (Web)"/>
    <w:basedOn w:val="Normal"/>
    <w:semiHidden/>
    <w:rsid w:val="000F32A7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</w:rPr>
  </w:style>
  <w:style w:type="paragraph" w:styleId="BodyText">
    <w:name w:val="Body Text"/>
    <w:basedOn w:val="Normal"/>
    <w:link w:val="BodyTextChar"/>
    <w:semiHidden/>
    <w:rsid w:val="000F32A7"/>
    <w:pPr>
      <w:spacing w:before="0" w:after="0" w:line="240" w:lineRule="auto"/>
      <w:ind w:firstLine="0"/>
    </w:pPr>
    <w:rPr>
      <w:rFonts w:ascii="Arial" w:eastAsia="Times New Roman" w:hAnsi="Arial" w:cs="Arial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0F32A7"/>
    <w:rPr>
      <w:rFonts w:ascii="Arial" w:eastAsia="Times New Roman" w:hAnsi="Arial" w:cs="Arial"/>
      <w:sz w:val="24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93C9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93C9B"/>
    <w:rPr>
      <w:sz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A0E1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A0E1A"/>
    <w:rPr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A0E1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A0E1A"/>
    <w:rPr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80B75"/>
    <w:pPr>
      <w:spacing w:before="0" w:after="0" w:line="240" w:lineRule="auto"/>
      <w:ind w:firstLine="0"/>
      <w:jc w:val="left"/>
    </w:pPr>
    <w:rPr>
      <w:rFonts w:eastAsia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0B75"/>
    <w:rPr>
      <w:rFonts w:eastAsia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80B75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E2627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92B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2B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2B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2B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2B8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2B8B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2B8B"/>
    <w:rPr>
      <w:rFonts w:ascii="Segoe UI" w:hAnsi="Segoe UI" w:cs="Segoe UI"/>
      <w:sz w:val="18"/>
      <w:szCs w:val="18"/>
    </w:rPr>
  </w:style>
  <w:style w:type="character" w:customStyle="1" w:styleId="d2edcug0">
    <w:name w:val="d2edcug0"/>
    <w:basedOn w:val="DefaultParagraphFont"/>
    <w:rsid w:val="00406843"/>
  </w:style>
  <w:style w:type="character" w:customStyle="1" w:styleId="spvqvc9t">
    <w:name w:val="spvqvc9t"/>
    <w:basedOn w:val="DefaultParagraphFont"/>
    <w:rsid w:val="00406843"/>
  </w:style>
  <w:style w:type="paragraph" w:styleId="Revision">
    <w:name w:val="Revision"/>
    <w:hidden/>
    <w:uiPriority w:val="99"/>
    <w:semiHidden/>
    <w:rsid w:val="009C0BEC"/>
    <w:pPr>
      <w:spacing w:before="0" w:after="0" w:line="240" w:lineRule="auto"/>
      <w:jc w:val="left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71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9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9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04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061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39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4474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5685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3845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5032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99771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85355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1568685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193266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2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5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19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86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053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3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5607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594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3222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83165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8809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127167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322589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678381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546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08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662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71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569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203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38532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282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8371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7941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912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4325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6705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32A38F-6C79-470E-B611-F4C0A9981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ên Nguyễn Trung</dc:creator>
  <cp:lastModifiedBy>Kiên Nguyễn Trung</cp:lastModifiedBy>
  <cp:revision>9</cp:revision>
  <cp:lastPrinted>2022-08-25T09:10:00Z</cp:lastPrinted>
  <dcterms:created xsi:type="dcterms:W3CDTF">2022-08-25T09:09:00Z</dcterms:created>
  <dcterms:modified xsi:type="dcterms:W3CDTF">2022-09-21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